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159E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C243AD" w:rsidRDefault="00556965" w:rsidP="00C243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6C281E">
      <w:pPr>
        <w:rPr>
          <w:sz w:val="28"/>
          <w:szCs w:val="28"/>
        </w:rPr>
      </w:pPr>
      <w:r>
        <w:rPr>
          <w:sz w:val="28"/>
          <w:szCs w:val="28"/>
        </w:rPr>
        <w:t>Space Blast Game</w:t>
      </w:r>
    </w:p>
    <w:p w:rsidR="007B4A91" w:rsidRDefault="002159E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C243AD" w:rsidRPr="00C243AD" w:rsidRDefault="00C243AD" w:rsidP="00C243AD">
      <w:pPr>
        <w:pStyle w:val="ListParagraph"/>
        <w:rPr>
          <w:sz w:val="28"/>
          <w:szCs w:val="28"/>
        </w:rPr>
      </w:pPr>
      <w:r w:rsidRPr="00C243AD">
        <w:rPr>
          <w:rFonts w:ascii="Muli-Regular" w:eastAsia="Times New Roman" w:hAnsi="Muli-Regular" w:cs="Times New Roman"/>
          <w:color w:val="2D2D2D"/>
          <w:sz w:val="27"/>
          <w:szCs w:val="27"/>
          <w:lang w:eastAsia="en-US"/>
        </w:rPr>
        <w:t>A fighter plane shooting asteroids and saving Earth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59E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A7769">
      <w:proofErr w:type="spellStart"/>
      <w:r>
        <w:t>Asteriods</w:t>
      </w:r>
      <w:proofErr w:type="spellEnd"/>
      <w:r>
        <w:t xml:space="preserve"> </w:t>
      </w:r>
      <w:proofErr w:type="gramStart"/>
      <w:r w:rsidRPr="006C281E">
        <w:t>are</w:t>
      </w:r>
      <w:r>
        <w:t xml:space="preserve">  attacking</w:t>
      </w:r>
      <w:proofErr w:type="gramEnd"/>
      <w:r>
        <w:t xml:space="preserve"> planet Earth and due to advancement in technology </w:t>
      </w:r>
    </w:p>
    <w:p w:rsidR="004A7769" w:rsidRDefault="004A7769">
      <w:pPr>
        <w:rPr>
          <w:sz w:val="28"/>
          <w:szCs w:val="28"/>
        </w:rPr>
      </w:pPr>
      <w:r>
        <w:t xml:space="preserve">.We Humans have the power to destroy </w:t>
      </w:r>
      <w:proofErr w:type="gramStart"/>
      <w:r>
        <w:t>those</w:t>
      </w:r>
      <w:proofErr w:type="gramEnd"/>
      <w:r>
        <w:t xml:space="preserve"> </w:t>
      </w:r>
      <w:proofErr w:type="spellStart"/>
      <w:r>
        <w:t>asteriods.A</w:t>
      </w:r>
      <w:proofErr w:type="spellEnd"/>
      <w:r>
        <w:t xml:space="preserve"> </w:t>
      </w:r>
      <w:proofErr w:type="spellStart"/>
      <w:r>
        <w:t>lazer</w:t>
      </w:r>
      <w:proofErr w:type="spellEnd"/>
      <w:r>
        <w:t xml:space="preserve"> light will be emitted if space bar key is pressed that </w:t>
      </w:r>
      <w:proofErr w:type="spellStart"/>
      <w:r>
        <w:t>lazer</w:t>
      </w:r>
      <w:proofErr w:type="spellEnd"/>
      <w:r>
        <w:t xml:space="preserve"> will destroy the </w:t>
      </w:r>
      <w:proofErr w:type="spellStart"/>
      <w:r>
        <w:t>asteriods.The</w:t>
      </w:r>
      <w:proofErr w:type="spellEnd"/>
      <w:r>
        <w:t xml:space="preserve"> </w:t>
      </w:r>
      <w:proofErr w:type="spellStart"/>
      <w:r>
        <w:t>asteriods</w:t>
      </w:r>
      <w:proofErr w:type="spellEnd"/>
      <w:r>
        <w:t xml:space="preserve"> may be sent by an alien </w:t>
      </w:r>
      <w:proofErr w:type="spellStart"/>
      <w:r>
        <w:t>continously</w:t>
      </w:r>
      <w:proofErr w:type="spellEnd"/>
      <w:r>
        <w:t>….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59E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59E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Tr="004A7769">
        <w:trPr>
          <w:trHeight w:val="91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4A77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IO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A77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6B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ZER L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6B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</w:tr>
      <w:tr w:rsidR="007B4A91" w:rsidTr="00DA6B09">
        <w:trPr>
          <w:trHeight w:val="676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A6B09" w:rsidRDefault="00DA6B09" w:rsidP="00DA6B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DA6B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4A77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4A77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4A77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 or space Craf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DA6B09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4A7769">
              <w:rPr>
                <w:sz w:val="28"/>
                <w:szCs w:val="28"/>
              </w:rPr>
              <w:t>PC</w:t>
            </w:r>
          </w:p>
        </w:tc>
      </w:tr>
      <w:tr w:rsidR="004A7769" w:rsidTr="006C281E">
        <w:trPr>
          <w:trHeight w:val="66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DA6B09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6C281E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4A7769">
              <w:rPr>
                <w:sz w:val="28"/>
                <w:szCs w:val="28"/>
              </w:rPr>
              <w:t>PC</w:t>
            </w: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6C281E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6C281E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4A7769">
              <w:rPr>
                <w:sz w:val="28"/>
                <w:szCs w:val="28"/>
              </w:rPr>
              <w:t>PC</w:t>
            </w: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6C281E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4A7769">
              <w:rPr>
                <w:sz w:val="28"/>
                <w:szCs w:val="28"/>
              </w:rPr>
              <w:t>PC</w:t>
            </w: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6C281E" w:rsidP="006421B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4A7769">
              <w:rPr>
                <w:sz w:val="28"/>
                <w:szCs w:val="28"/>
              </w:rPr>
              <w:t>PC</w:t>
            </w: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A776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7769" w:rsidRDefault="004A7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159E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2159E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159E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159E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159E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232E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E305CA3"/>
    <w:multiLevelType w:val="multilevel"/>
    <w:tmpl w:val="5DD66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59ED"/>
    <w:rsid w:val="00234B82"/>
    <w:rsid w:val="004A7769"/>
    <w:rsid w:val="00556965"/>
    <w:rsid w:val="006232E6"/>
    <w:rsid w:val="00697178"/>
    <w:rsid w:val="006C281E"/>
    <w:rsid w:val="007B4A91"/>
    <w:rsid w:val="008D1FFC"/>
    <w:rsid w:val="00C243AD"/>
    <w:rsid w:val="00DA6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3AD"/>
  </w:style>
  <w:style w:type="paragraph" w:styleId="Heading1">
    <w:name w:val="heading 1"/>
    <w:basedOn w:val="Normal"/>
    <w:next w:val="Normal"/>
    <w:uiPriority w:val="9"/>
    <w:qFormat/>
    <w:rsid w:val="006232E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232E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232E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232E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232E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232E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232E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232E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232E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232E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243A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08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21-09-14T11:13:00Z</dcterms:created>
  <dcterms:modified xsi:type="dcterms:W3CDTF">2021-09-23T07:45:00Z</dcterms:modified>
</cp:coreProperties>
</file>